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E42258" w14:textId="184D1CDE" w:rsidR="00944BF3" w:rsidRDefault="00FD197F" w:rsidP="00944BF3">
      <w:pPr>
        <w:rPr>
          <w:i/>
          <w:iCs/>
          <w:sz w:val="28"/>
          <w:szCs w:val="28"/>
        </w:rPr>
      </w:pPr>
      <w:r w:rsidRPr="00706A7D">
        <w:rPr>
          <w:sz w:val="23"/>
          <w:szCs w:val="23"/>
        </w:rPr>
        <w:t xml:space="preserve"> </w:t>
      </w:r>
      <w:r w:rsidR="00F657F7" w:rsidRPr="00706A7D">
        <w:rPr>
          <w:sz w:val="23"/>
          <w:szCs w:val="23"/>
        </w:rPr>
        <w:t>Data</w:t>
      </w:r>
      <w:r w:rsidR="00BC7DBE" w:rsidRPr="00706A7D">
        <w:rPr>
          <w:sz w:val="23"/>
          <w:szCs w:val="23"/>
        </w:rPr>
        <w:t xml:space="preserve"> from:</w:t>
      </w:r>
      <w:r w:rsidR="00F657F7" w:rsidRPr="00706A7D">
        <w:rPr>
          <w:sz w:val="23"/>
          <w:szCs w:val="23"/>
        </w:rPr>
        <w:t xml:space="preserve"> </w:t>
      </w:r>
      <w:r w:rsidR="00C5426A" w:rsidRPr="00706A7D">
        <w:rPr>
          <w:sz w:val="23"/>
          <w:szCs w:val="23"/>
        </w:rPr>
        <w:t>“</w:t>
      </w:r>
      <w:r w:rsidR="00944BF3">
        <w:rPr>
          <w:b/>
          <w:bCs/>
          <w:i/>
          <w:iCs/>
          <w:sz w:val="23"/>
          <w:szCs w:val="23"/>
        </w:rPr>
        <w:t>Sydney patch clamp recordings. Single pulse stimulation and noise stimulation</w:t>
      </w:r>
      <w:r w:rsidR="00F657F7" w:rsidRPr="00706A7D">
        <w:rPr>
          <w:i/>
          <w:iCs/>
          <w:sz w:val="28"/>
          <w:szCs w:val="28"/>
        </w:rPr>
        <w:t>”</w:t>
      </w:r>
      <w:r w:rsidR="00B6727E" w:rsidRPr="00706A7D">
        <w:rPr>
          <w:i/>
          <w:iCs/>
          <w:sz w:val="28"/>
          <w:szCs w:val="28"/>
        </w:rPr>
        <w:t xml:space="preserve">. </w:t>
      </w:r>
    </w:p>
    <w:p w14:paraId="6C0401C5" w14:textId="14805CF3" w:rsidR="00944BF3" w:rsidRPr="00706A7D" w:rsidRDefault="00944BF3" w:rsidP="00944BF3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Raw data can be fined here: </w:t>
      </w:r>
      <w:r w:rsidRPr="00944BF3">
        <w:rPr>
          <w:i/>
          <w:iCs/>
          <w:sz w:val="28"/>
          <w:szCs w:val="28"/>
        </w:rPr>
        <w:t>https://drive.google.com/drive/folders/1Mg57qliOnv2Z2kW0JD2j9XX6j5TesSic</w:t>
      </w:r>
    </w:p>
    <w:p w14:paraId="0A4A80E5" w14:textId="2BCF47FA" w:rsidR="002F7735" w:rsidRPr="00B85E32" w:rsidRDefault="002F7735" w:rsidP="007876D5">
      <w:pPr>
        <w:pStyle w:val="ListParagraph"/>
        <w:rPr>
          <w:sz w:val="24"/>
          <w:szCs w:val="24"/>
        </w:rPr>
      </w:pPr>
      <w:bookmarkStart w:id="0" w:name="_GoBack"/>
      <w:bookmarkEnd w:id="0"/>
    </w:p>
    <w:tbl>
      <w:tblPr>
        <w:tblStyle w:val="PlainTable5"/>
        <w:tblpPr w:leftFromText="180" w:rightFromText="180" w:vertAnchor="page" w:horzAnchor="margin" w:tblpXSpec="center" w:tblpY="3601"/>
        <w:tblW w:w="10890" w:type="dxa"/>
        <w:tblLook w:val="04A0" w:firstRow="1" w:lastRow="0" w:firstColumn="1" w:lastColumn="0" w:noHBand="0" w:noVBand="1"/>
      </w:tblPr>
      <w:tblGrid>
        <w:gridCol w:w="2369"/>
        <w:gridCol w:w="8521"/>
      </w:tblGrid>
      <w:tr w:rsidR="00F41479" w14:paraId="09AF12DC" w14:textId="77777777" w:rsidTr="007479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90" w:type="dxa"/>
            <w:gridSpan w:val="2"/>
          </w:tcPr>
          <w:p w14:paraId="673F7D19" w14:textId="6D8A752F" w:rsidR="00F41479" w:rsidRPr="005C1174" w:rsidRDefault="004263E0" w:rsidP="00747960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Functions for running </w:t>
            </w:r>
            <w:proofErr w:type="spellStart"/>
            <w:r>
              <w:rPr>
                <w:sz w:val="22"/>
              </w:rPr>
              <w:t>eSTA</w:t>
            </w:r>
            <w:proofErr w:type="spellEnd"/>
          </w:p>
        </w:tc>
      </w:tr>
      <w:tr w:rsidR="00F41479" w14:paraId="4EFB7309" w14:textId="77777777" w:rsidTr="0074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C732F2E" w14:textId="5632A5E2" w:rsidR="00F41479" w:rsidRPr="00DD0142" w:rsidRDefault="004263E0" w:rsidP="0074796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unction </w:t>
            </w:r>
            <w:r w:rsidRPr="0087114F">
              <w:rPr>
                <w:b/>
                <w:bCs/>
              </w:rPr>
              <w:t>name</w:t>
            </w:r>
          </w:p>
        </w:tc>
        <w:tc>
          <w:tcPr>
            <w:tcW w:w="8521" w:type="dxa"/>
          </w:tcPr>
          <w:p w14:paraId="09E5C677" w14:textId="77777777" w:rsidR="00F41479" w:rsidRPr="00DD0142" w:rsidRDefault="00F41479" w:rsidP="007479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F41479" w14:paraId="6AFEFC4C" w14:textId="77777777" w:rsidTr="007479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F78F5C4" w14:textId="3E801A58" w:rsidR="00F41479" w:rsidRDefault="004263E0" w:rsidP="00747960">
            <w:pPr>
              <w:jc w:val="center"/>
              <w:rPr>
                <w:rFonts w:cstheme="majorHAnsi"/>
                <w:i w:val="0"/>
                <w:iCs w:val="0"/>
              </w:rPr>
            </w:pPr>
            <w:proofErr w:type="spellStart"/>
            <w:r w:rsidRPr="004263E0">
              <w:rPr>
                <w:rFonts w:cstheme="majorHAnsi"/>
              </w:rPr>
              <w:t>data_maker</w:t>
            </w:r>
            <w:proofErr w:type="spellEnd"/>
          </w:p>
          <w:p w14:paraId="07679B34" w14:textId="736FCA2F" w:rsidR="00F41479" w:rsidRPr="00BC1B7E" w:rsidRDefault="00F41479" w:rsidP="00747960">
            <w:pPr>
              <w:jc w:val="center"/>
              <w:rPr>
                <w:rFonts w:cstheme="majorHAnsi"/>
              </w:rPr>
            </w:pPr>
          </w:p>
        </w:tc>
        <w:tc>
          <w:tcPr>
            <w:tcW w:w="8521" w:type="dxa"/>
          </w:tcPr>
          <w:p w14:paraId="7A2B523E" w14:textId="5EE3EB23" w:rsidR="00F41479" w:rsidRPr="00BC1B7E" w:rsidRDefault="004263E0" w:rsidP="007479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s raw data, detects s</w:t>
            </w:r>
            <w:r w:rsidR="00DF235B">
              <w:t>p</w:t>
            </w:r>
            <w:r>
              <w:t xml:space="preserve">ikes, and convert them to the format suitable for </w:t>
            </w:r>
            <w:proofErr w:type="spellStart"/>
            <w:r w:rsidRPr="00E11945">
              <w:rPr>
                <w:rFonts w:ascii="Courier New" w:hAnsi="Courier New" w:cs="Courier New"/>
                <w:color w:val="000000"/>
                <w:sz w:val="26"/>
                <w:szCs w:val="26"/>
              </w:rPr>
              <w:t>e</w:t>
            </w:r>
            <w:r w:rsidR="00E11945">
              <w:rPr>
                <w:rFonts w:ascii="Courier New" w:hAnsi="Courier New" w:cs="Courier New"/>
                <w:color w:val="000000"/>
                <w:sz w:val="26"/>
                <w:szCs w:val="26"/>
              </w:rPr>
              <w:t>sta</w:t>
            </w:r>
            <w:r w:rsidRPr="00E11945">
              <w:rPr>
                <w:rFonts w:ascii="Courier New" w:hAnsi="Courier New" w:cs="Courier New"/>
                <w:color w:val="000000"/>
                <w:sz w:val="26"/>
                <w:szCs w:val="26"/>
              </w:rPr>
              <w:t>.m</w:t>
            </w:r>
            <w:proofErr w:type="spellEnd"/>
            <w:r>
              <w:t xml:space="preserve"> </w:t>
            </w:r>
            <w:r w:rsidR="00DF235B">
              <w:t xml:space="preserve"> and </w:t>
            </w:r>
            <w:r w:rsidR="00DF235B" w:rsidRPr="00841CA8">
              <w:rPr>
                <w:rFonts w:cstheme="majorHAnsi"/>
              </w:rPr>
              <w:t xml:space="preserve"> </w:t>
            </w:r>
            <w:proofErr w:type="spellStart"/>
            <w:r w:rsidR="00DF235B" w:rsidRPr="00DF235B">
              <w:rPr>
                <w:rFonts w:ascii="Courier New" w:hAnsi="Courier New" w:cs="Courier New"/>
                <w:color w:val="000000"/>
                <w:sz w:val="26"/>
                <w:szCs w:val="26"/>
              </w:rPr>
              <w:t>e_sta_sps</w:t>
            </w:r>
            <w:r w:rsidR="00DF235B">
              <w:rPr>
                <w:rFonts w:ascii="Courier New" w:hAnsi="Courier New" w:cs="Courier New"/>
                <w:color w:val="000000"/>
                <w:sz w:val="26"/>
                <w:szCs w:val="26"/>
              </w:rPr>
              <w:t>.m</w:t>
            </w:r>
            <w:proofErr w:type="spellEnd"/>
            <w:r w:rsidR="00DF235B" w:rsidRPr="00DF235B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r w:rsidR="00E11945">
              <w:t>function</w:t>
            </w:r>
            <w:r w:rsidR="00DF235B">
              <w:t>s.</w:t>
            </w:r>
          </w:p>
        </w:tc>
      </w:tr>
      <w:tr w:rsidR="00737226" w14:paraId="3DC31AE5" w14:textId="77777777" w:rsidTr="0074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5321DF7A" w14:textId="1DAD6216" w:rsidR="00737226" w:rsidRPr="00BC1B7E" w:rsidRDefault="00737226" w:rsidP="00747960">
            <w:pPr>
              <w:jc w:val="center"/>
              <w:rPr>
                <w:rFonts w:cstheme="majorHAnsi"/>
              </w:rPr>
            </w:pPr>
            <w:proofErr w:type="spellStart"/>
            <w:r w:rsidRPr="00737226">
              <w:rPr>
                <w:rFonts w:cstheme="majorHAnsi"/>
              </w:rPr>
              <w:t>e_sta</w:t>
            </w:r>
            <w:proofErr w:type="spellEnd"/>
          </w:p>
        </w:tc>
        <w:tc>
          <w:tcPr>
            <w:tcW w:w="8521" w:type="dxa"/>
          </w:tcPr>
          <w:p w14:paraId="1F98A070" w14:textId="19BA8712" w:rsidR="00737226" w:rsidRPr="00737226" w:rsidRDefault="00737226" w:rsidP="00747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ad data generated by  </w:t>
            </w:r>
            <w:r w:rsidRPr="004263E0">
              <w:rPr>
                <w:rFonts w:cstheme="majorHAnsi"/>
              </w:rPr>
              <w:t xml:space="preserve"> </w:t>
            </w:r>
            <w:proofErr w:type="spellStart"/>
            <w:r w:rsidRPr="00737226">
              <w:rPr>
                <w:rFonts w:ascii="Courier New" w:hAnsi="Courier New" w:cs="Courier New"/>
                <w:color w:val="000000"/>
                <w:sz w:val="26"/>
                <w:szCs w:val="26"/>
              </w:rPr>
              <w:t>data_make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.m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r w:rsidRPr="00737226">
              <w:t>and plots STAs</w:t>
            </w:r>
            <w:r w:rsidR="00944E78">
              <w:t xml:space="preserve"> (for data with visual </w:t>
            </w:r>
            <w:proofErr w:type="spellStart"/>
            <w:r w:rsidR="00944E78">
              <w:t>stimuli_Tuebingen</w:t>
            </w:r>
            <w:proofErr w:type="spellEnd"/>
            <w:r w:rsidR="00944E78">
              <w:t>)</w:t>
            </w:r>
          </w:p>
          <w:p w14:paraId="55872C80" w14:textId="6C1CFBA6" w:rsidR="00737226" w:rsidRPr="00BC1B7E" w:rsidRDefault="00737226" w:rsidP="00747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7B9E" w14:paraId="6ECF9655" w14:textId="77777777" w:rsidTr="00747960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00EB885B" w14:textId="3802C354" w:rsidR="00637B9E" w:rsidRPr="00BC1B7E" w:rsidRDefault="00637B9E" w:rsidP="00637B9E">
            <w:pPr>
              <w:jc w:val="center"/>
              <w:rPr>
                <w:rFonts w:cstheme="majorHAnsi"/>
              </w:rPr>
            </w:pPr>
            <w:proofErr w:type="spellStart"/>
            <w:r w:rsidRPr="00841CA8">
              <w:rPr>
                <w:rFonts w:cstheme="majorHAnsi"/>
              </w:rPr>
              <w:t>e_sta_sps</w:t>
            </w:r>
            <w:proofErr w:type="spellEnd"/>
          </w:p>
        </w:tc>
        <w:tc>
          <w:tcPr>
            <w:tcW w:w="8521" w:type="dxa"/>
          </w:tcPr>
          <w:p w14:paraId="5D0C47CE" w14:textId="1AA14EDC" w:rsidR="00637B9E" w:rsidRPr="00737226" w:rsidRDefault="00637B9E" w:rsidP="005776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ad data generated by  </w:t>
            </w:r>
            <w:r w:rsidRPr="004263E0">
              <w:rPr>
                <w:rFonts w:cstheme="majorHAnsi"/>
              </w:rPr>
              <w:t xml:space="preserve"> </w:t>
            </w:r>
            <w:proofErr w:type="spellStart"/>
            <w:r w:rsidRPr="00737226">
              <w:rPr>
                <w:rFonts w:ascii="Courier New" w:hAnsi="Courier New" w:cs="Courier New"/>
                <w:color w:val="000000"/>
                <w:sz w:val="26"/>
                <w:szCs w:val="26"/>
              </w:rPr>
              <w:t>data_make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.m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r w:rsidRPr="00737226">
              <w:t>and plots STAs</w:t>
            </w:r>
            <w:r>
              <w:t xml:space="preserve"> (</w:t>
            </w:r>
            <w:r>
              <w:t xml:space="preserve">for data without </w:t>
            </w:r>
            <w:r>
              <w:t xml:space="preserve">visual </w:t>
            </w:r>
            <w:proofErr w:type="spellStart"/>
            <w:r>
              <w:t>stimuli_</w:t>
            </w:r>
            <w:r w:rsidR="0057766C">
              <w:t>S</w:t>
            </w:r>
            <w:r>
              <w:t>ydney</w:t>
            </w:r>
            <w:proofErr w:type="spellEnd"/>
            <w:r>
              <w:t>)</w:t>
            </w:r>
          </w:p>
          <w:p w14:paraId="66DAB145" w14:textId="27F27FF2" w:rsidR="00637B9E" w:rsidRPr="00BC1B7E" w:rsidRDefault="00637B9E" w:rsidP="00637B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7B9E" w14:paraId="24B2A467" w14:textId="77777777" w:rsidTr="007479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2035C569" w14:textId="30C456B3" w:rsidR="00637B9E" w:rsidRPr="00737226" w:rsidRDefault="00637B9E" w:rsidP="00637B9E">
            <w:pPr>
              <w:jc w:val="center"/>
              <w:rPr>
                <w:rFonts w:cstheme="majorHAnsi"/>
              </w:rPr>
            </w:pPr>
            <w:proofErr w:type="spellStart"/>
            <w:r w:rsidRPr="00AB1119">
              <w:t>run_esta</w:t>
            </w:r>
            <w:proofErr w:type="spellEnd"/>
          </w:p>
        </w:tc>
        <w:tc>
          <w:tcPr>
            <w:tcW w:w="8521" w:type="dxa"/>
          </w:tcPr>
          <w:p w14:paraId="773ED6B5" w14:textId="77777777" w:rsidR="00637B9E" w:rsidRPr="00737226" w:rsidRDefault="00637B9E" w:rsidP="00637B9E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ls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_sta.m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r w:rsidRPr="00737226">
              <w:t>for computing and plotting STAs</w:t>
            </w:r>
          </w:p>
          <w:p w14:paraId="49E30138" w14:textId="77777777" w:rsidR="00637B9E" w:rsidRDefault="00637B9E" w:rsidP="00637B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37B9E" w14:paraId="362012FD" w14:textId="77777777" w:rsidTr="00747960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28D667E" w14:textId="0EF545C0" w:rsidR="00637B9E" w:rsidRPr="00737226" w:rsidRDefault="00637B9E" w:rsidP="00637B9E">
            <w:pPr>
              <w:jc w:val="center"/>
              <w:rPr>
                <w:rFonts w:cstheme="majorHAnsi"/>
              </w:rPr>
            </w:pPr>
          </w:p>
        </w:tc>
        <w:tc>
          <w:tcPr>
            <w:tcW w:w="8521" w:type="dxa"/>
          </w:tcPr>
          <w:p w14:paraId="55A1AABE" w14:textId="77777777" w:rsidR="00637B9E" w:rsidRDefault="00637B9E" w:rsidP="00637B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tbl>
      <w:tblPr>
        <w:tblStyle w:val="PlainTable5"/>
        <w:tblpPr w:leftFromText="180" w:rightFromText="180" w:vertAnchor="page" w:horzAnchor="margin" w:tblpXSpec="center" w:tblpY="7801"/>
        <w:tblW w:w="11150" w:type="dxa"/>
        <w:tblLook w:val="04A0" w:firstRow="1" w:lastRow="0" w:firstColumn="1" w:lastColumn="0" w:noHBand="0" w:noVBand="1"/>
      </w:tblPr>
      <w:tblGrid>
        <w:gridCol w:w="2664"/>
        <w:gridCol w:w="8486"/>
      </w:tblGrid>
      <w:tr w:rsidR="004263E0" w14:paraId="57E6143B" w14:textId="77777777" w:rsidTr="004263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150" w:type="dxa"/>
            <w:gridSpan w:val="2"/>
          </w:tcPr>
          <w:p w14:paraId="5DD88EAB" w14:textId="77777777" w:rsidR="004263E0" w:rsidRPr="005C1174" w:rsidRDefault="004263E0" w:rsidP="004263E0">
            <w:pPr>
              <w:jc w:val="center"/>
              <w:rPr>
                <w:b/>
                <w:bCs/>
                <w:sz w:val="22"/>
              </w:rPr>
            </w:pPr>
            <w:r>
              <w:rPr>
                <w:sz w:val="22"/>
              </w:rPr>
              <w:t>Codes for running SPS</w:t>
            </w:r>
          </w:p>
        </w:tc>
      </w:tr>
      <w:tr w:rsidR="004263E0" w14:paraId="56F5A9F6" w14:textId="77777777" w:rsidTr="00CC0C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30A2FAAB" w14:textId="77777777" w:rsidR="004263E0" w:rsidRPr="0087114F" w:rsidRDefault="004263E0" w:rsidP="0074796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unction </w:t>
            </w:r>
            <w:r w:rsidRPr="0087114F">
              <w:rPr>
                <w:b/>
                <w:bCs/>
              </w:rPr>
              <w:t>name</w:t>
            </w:r>
          </w:p>
        </w:tc>
        <w:tc>
          <w:tcPr>
            <w:tcW w:w="8486" w:type="dxa"/>
          </w:tcPr>
          <w:p w14:paraId="1F0D2949" w14:textId="77777777" w:rsidR="004263E0" w:rsidRPr="0087114F" w:rsidRDefault="004263E0" w:rsidP="004263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Remark</w:t>
            </w:r>
          </w:p>
        </w:tc>
      </w:tr>
      <w:tr w:rsidR="004263E0" w14:paraId="6556F9CC" w14:textId="77777777" w:rsidTr="004263E0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29863768" w14:textId="77777777" w:rsidR="004263E0" w:rsidRPr="009C3657" w:rsidRDefault="004263E0" w:rsidP="00747960">
            <w:pPr>
              <w:jc w:val="center"/>
              <w:rPr>
                <w:rFonts w:cstheme="majorHAnsi"/>
              </w:rPr>
            </w:pPr>
            <w:proofErr w:type="spellStart"/>
            <w:r w:rsidRPr="00944BF3">
              <w:rPr>
                <w:rFonts w:cstheme="majorHAnsi"/>
              </w:rPr>
              <w:t>plot_current_sps</w:t>
            </w:r>
            <w:proofErr w:type="spellEnd"/>
          </w:p>
        </w:tc>
        <w:tc>
          <w:tcPr>
            <w:tcW w:w="8486" w:type="dxa"/>
          </w:tcPr>
          <w:p w14:paraId="1D085FFC" w14:textId="77777777" w:rsidR="004263E0" w:rsidRDefault="004263E0" w:rsidP="007479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ads raw data, find spikes and plot </w:t>
            </w:r>
            <w:proofErr w:type="spellStart"/>
            <w:r>
              <w:t>rasters</w:t>
            </w:r>
            <w:proofErr w:type="spellEnd"/>
            <w:r>
              <w:t xml:space="preserve"> for SPS current stimulus</w:t>
            </w:r>
          </w:p>
        </w:tc>
      </w:tr>
      <w:tr w:rsidR="004263E0" w14:paraId="1541DD1D" w14:textId="77777777" w:rsidTr="004263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54B9EA3D" w14:textId="77777777" w:rsidR="004263E0" w:rsidRPr="0087114F" w:rsidRDefault="004263E0" w:rsidP="00747960">
            <w:pPr>
              <w:jc w:val="center"/>
              <w:rPr>
                <w:rFonts w:cstheme="majorHAnsi"/>
              </w:rPr>
            </w:pPr>
            <w:proofErr w:type="spellStart"/>
            <w:r w:rsidRPr="001A6FF8">
              <w:rPr>
                <w:rFonts w:cstheme="majorHAnsi"/>
              </w:rPr>
              <w:t>plot_voltage_sps</w:t>
            </w:r>
            <w:proofErr w:type="spellEnd"/>
          </w:p>
        </w:tc>
        <w:tc>
          <w:tcPr>
            <w:tcW w:w="8486" w:type="dxa"/>
          </w:tcPr>
          <w:p w14:paraId="7B5C0BE9" w14:textId="77777777" w:rsidR="004263E0" w:rsidRDefault="004263E0" w:rsidP="00747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ads raw data, find spikes and plot </w:t>
            </w:r>
            <w:proofErr w:type="spellStart"/>
            <w:r>
              <w:t>rasters</w:t>
            </w:r>
            <w:proofErr w:type="spellEnd"/>
            <w:r>
              <w:t xml:space="preserve"> for SPS voltage  stimulus</w:t>
            </w:r>
          </w:p>
        </w:tc>
      </w:tr>
      <w:tr w:rsidR="004263E0" w14:paraId="669C7C42" w14:textId="77777777" w:rsidTr="004263E0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4" w:type="dxa"/>
          </w:tcPr>
          <w:p w14:paraId="1ACC5191" w14:textId="77777777" w:rsidR="004263E0" w:rsidRPr="0087114F" w:rsidRDefault="004263E0" w:rsidP="00747960">
            <w:pPr>
              <w:jc w:val="center"/>
              <w:rPr>
                <w:rFonts w:cstheme="majorHAnsi"/>
              </w:rPr>
            </w:pPr>
            <w:proofErr w:type="spellStart"/>
            <w:r w:rsidRPr="004263E0">
              <w:rPr>
                <w:rFonts w:ascii="Courier New" w:hAnsi="Courier New" w:cs="Courier New"/>
                <w:color w:val="000000"/>
                <w:szCs w:val="26"/>
              </w:rPr>
              <w:t>Run_SPS</w:t>
            </w:r>
            <w:proofErr w:type="spellEnd"/>
          </w:p>
        </w:tc>
        <w:tc>
          <w:tcPr>
            <w:tcW w:w="8486" w:type="dxa"/>
          </w:tcPr>
          <w:p w14:paraId="2B61EBB6" w14:textId="77777777" w:rsidR="004263E0" w:rsidRDefault="004263E0" w:rsidP="007479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ls function for plotting data (functions defined above)</w:t>
            </w:r>
          </w:p>
        </w:tc>
      </w:tr>
    </w:tbl>
    <w:p w14:paraId="2CC72042" w14:textId="77777777" w:rsidR="002F7735" w:rsidRDefault="002F7735" w:rsidP="00000F23">
      <w:pPr>
        <w:rPr>
          <w:sz w:val="28"/>
          <w:szCs w:val="28"/>
        </w:rPr>
      </w:pPr>
    </w:p>
    <w:p w14:paraId="757E8861" w14:textId="77777777" w:rsidR="009C3657" w:rsidRDefault="009C3657" w:rsidP="00000F23">
      <w:pPr>
        <w:rPr>
          <w:sz w:val="28"/>
          <w:szCs w:val="28"/>
        </w:rPr>
      </w:pPr>
    </w:p>
    <w:sectPr w:rsidR="009C3657" w:rsidSect="009C3657">
      <w:headerReference w:type="default" r:id="rId7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1308B" w14:textId="77777777" w:rsidR="00FA6FBD" w:rsidRDefault="00FA6FBD" w:rsidP="009A1595">
      <w:pPr>
        <w:spacing w:after="0" w:line="240" w:lineRule="auto"/>
      </w:pPr>
      <w:r>
        <w:separator/>
      </w:r>
    </w:p>
  </w:endnote>
  <w:endnote w:type="continuationSeparator" w:id="0">
    <w:p w14:paraId="5893CDC7" w14:textId="77777777" w:rsidR="00FA6FBD" w:rsidRDefault="00FA6FBD" w:rsidP="009A1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191716" w14:textId="77777777" w:rsidR="00FA6FBD" w:rsidRDefault="00FA6FBD" w:rsidP="009A1595">
      <w:pPr>
        <w:spacing w:after="0" w:line="240" w:lineRule="auto"/>
      </w:pPr>
      <w:r>
        <w:separator/>
      </w:r>
    </w:p>
  </w:footnote>
  <w:footnote w:type="continuationSeparator" w:id="0">
    <w:p w14:paraId="69778099" w14:textId="77777777" w:rsidR="00FA6FBD" w:rsidRDefault="00FA6FBD" w:rsidP="009A1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8D336" w14:textId="77777777" w:rsidR="009A1595" w:rsidRDefault="009A1595">
    <w:pPr>
      <w:pStyle w:val="Header"/>
    </w:pPr>
  </w:p>
  <w:p w14:paraId="5FEBC556" w14:textId="77777777" w:rsidR="00FD197F" w:rsidRDefault="00FD197F">
    <w:pPr>
      <w:pStyle w:val="Header"/>
    </w:pPr>
  </w:p>
  <w:p w14:paraId="72FE64DB" w14:textId="77777777" w:rsidR="00FD197F" w:rsidRDefault="00FD19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E128B"/>
    <w:multiLevelType w:val="hybridMultilevel"/>
    <w:tmpl w:val="BD3884C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EB34D6"/>
    <w:multiLevelType w:val="hybridMultilevel"/>
    <w:tmpl w:val="76586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4300"/>
    <w:multiLevelType w:val="hybridMultilevel"/>
    <w:tmpl w:val="FCD06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19109B"/>
    <w:multiLevelType w:val="hybridMultilevel"/>
    <w:tmpl w:val="8F702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DCwNDM2NjM0sjBU0lEKTi0uzszPAykwqwUAKA97sCwAAAA="/>
  </w:docVars>
  <w:rsids>
    <w:rsidRoot w:val="002B0C18"/>
    <w:rsid w:val="00000F23"/>
    <w:rsid w:val="0000558A"/>
    <w:rsid w:val="000156E2"/>
    <w:rsid w:val="00063BC0"/>
    <w:rsid w:val="00077B3A"/>
    <w:rsid w:val="000C7838"/>
    <w:rsid w:val="000F54BB"/>
    <w:rsid w:val="00123015"/>
    <w:rsid w:val="0014137A"/>
    <w:rsid w:val="001A6FF8"/>
    <w:rsid w:val="001C30C9"/>
    <w:rsid w:val="001D316E"/>
    <w:rsid w:val="001F4BFA"/>
    <w:rsid w:val="0020071E"/>
    <w:rsid w:val="00231E15"/>
    <w:rsid w:val="00290400"/>
    <w:rsid w:val="002B00D3"/>
    <w:rsid w:val="002B0C18"/>
    <w:rsid w:val="002C14C3"/>
    <w:rsid w:val="002D2EA3"/>
    <w:rsid w:val="002F4998"/>
    <w:rsid w:val="002F6895"/>
    <w:rsid w:val="002F7735"/>
    <w:rsid w:val="00310410"/>
    <w:rsid w:val="00376CD9"/>
    <w:rsid w:val="003A2DAF"/>
    <w:rsid w:val="00400D3D"/>
    <w:rsid w:val="00406FC7"/>
    <w:rsid w:val="004263E0"/>
    <w:rsid w:val="00457000"/>
    <w:rsid w:val="004A4289"/>
    <w:rsid w:val="00503193"/>
    <w:rsid w:val="00541F99"/>
    <w:rsid w:val="00551206"/>
    <w:rsid w:val="00553978"/>
    <w:rsid w:val="00573CA1"/>
    <w:rsid w:val="0057766C"/>
    <w:rsid w:val="005C1174"/>
    <w:rsid w:val="005C1BC4"/>
    <w:rsid w:val="005E7DF2"/>
    <w:rsid w:val="00616532"/>
    <w:rsid w:val="00632543"/>
    <w:rsid w:val="006331C3"/>
    <w:rsid w:val="00637B9E"/>
    <w:rsid w:val="006676FA"/>
    <w:rsid w:val="0067372C"/>
    <w:rsid w:val="006C6404"/>
    <w:rsid w:val="00706A7D"/>
    <w:rsid w:val="00707AE3"/>
    <w:rsid w:val="00737226"/>
    <w:rsid w:val="00747960"/>
    <w:rsid w:val="00774A4E"/>
    <w:rsid w:val="007876D5"/>
    <w:rsid w:val="007A5572"/>
    <w:rsid w:val="00841CA8"/>
    <w:rsid w:val="0087114F"/>
    <w:rsid w:val="008A7AC5"/>
    <w:rsid w:val="008B08F5"/>
    <w:rsid w:val="008E3172"/>
    <w:rsid w:val="009043EA"/>
    <w:rsid w:val="00937DC9"/>
    <w:rsid w:val="00944BF3"/>
    <w:rsid w:val="00944E78"/>
    <w:rsid w:val="009726D7"/>
    <w:rsid w:val="009A1595"/>
    <w:rsid w:val="009A3809"/>
    <w:rsid w:val="009C3657"/>
    <w:rsid w:val="009F5217"/>
    <w:rsid w:val="00A11C77"/>
    <w:rsid w:val="00A1763B"/>
    <w:rsid w:val="00AB3854"/>
    <w:rsid w:val="00B33D85"/>
    <w:rsid w:val="00B40995"/>
    <w:rsid w:val="00B52810"/>
    <w:rsid w:val="00B52BD7"/>
    <w:rsid w:val="00B6727E"/>
    <w:rsid w:val="00B75D8E"/>
    <w:rsid w:val="00B770C9"/>
    <w:rsid w:val="00B85E32"/>
    <w:rsid w:val="00BC1B7E"/>
    <w:rsid w:val="00BC7174"/>
    <w:rsid w:val="00BC7DBE"/>
    <w:rsid w:val="00BE7ACF"/>
    <w:rsid w:val="00C5426A"/>
    <w:rsid w:val="00C77687"/>
    <w:rsid w:val="00CB5471"/>
    <w:rsid w:val="00CC6908"/>
    <w:rsid w:val="00CD5ECA"/>
    <w:rsid w:val="00CE4A70"/>
    <w:rsid w:val="00CF69EE"/>
    <w:rsid w:val="00D105A6"/>
    <w:rsid w:val="00DA2162"/>
    <w:rsid w:val="00DB2EAA"/>
    <w:rsid w:val="00DD0142"/>
    <w:rsid w:val="00DE339E"/>
    <w:rsid w:val="00DF235B"/>
    <w:rsid w:val="00DF75F9"/>
    <w:rsid w:val="00E11945"/>
    <w:rsid w:val="00E31EEB"/>
    <w:rsid w:val="00E40758"/>
    <w:rsid w:val="00E70679"/>
    <w:rsid w:val="00E861E8"/>
    <w:rsid w:val="00ED4A54"/>
    <w:rsid w:val="00F17151"/>
    <w:rsid w:val="00F41479"/>
    <w:rsid w:val="00F657F7"/>
    <w:rsid w:val="00F700A5"/>
    <w:rsid w:val="00F836D4"/>
    <w:rsid w:val="00FA6FBD"/>
    <w:rsid w:val="00FD197F"/>
    <w:rsid w:val="00FE0641"/>
    <w:rsid w:val="00FE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6FE4"/>
  <w15:chartTrackingRefBased/>
  <w15:docId w15:val="{A6246CE5-05CF-46C5-8431-A302B9A51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0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2B0C1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A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595"/>
  </w:style>
  <w:style w:type="paragraph" w:styleId="Footer">
    <w:name w:val="footer"/>
    <w:basedOn w:val="Normal"/>
    <w:link w:val="FooterChar"/>
    <w:uiPriority w:val="99"/>
    <w:unhideWhenUsed/>
    <w:rsid w:val="009A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595"/>
  </w:style>
  <w:style w:type="paragraph" w:styleId="ListParagraph">
    <w:name w:val="List Paragraph"/>
    <w:basedOn w:val="Normal"/>
    <w:uiPriority w:val="34"/>
    <w:qFormat/>
    <w:rsid w:val="009A1595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2F773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F773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325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5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2</cp:revision>
  <cp:lastPrinted>2021-10-07T10:29:00Z</cp:lastPrinted>
  <dcterms:created xsi:type="dcterms:W3CDTF">2021-10-07T10:44:00Z</dcterms:created>
  <dcterms:modified xsi:type="dcterms:W3CDTF">2021-10-07T11:44:00Z</dcterms:modified>
</cp:coreProperties>
</file>